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14:paraId="3A23A101" w14:textId="77777777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C" w14:textId="3AE756A0"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E" w14:textId="3F0BBC99" w:rsidR="00B62584" w:rsidRPr="00627B62" w:rsidRDefault="0062443E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ricultural Operations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F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0" w14:textId="72A7AF86" w:rsidR="00B62584" w:rsidRPr="00D06A59" w:rsidRDefault="0062443E" w:rsidP="00500618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ebruary 25</w:t>
            </w:r>
            <w:r w:rsidR="0020380F"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14:paraId="3A23A106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2" w14:textId="173AC446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3" w14:textId="5EE14BE6" w:rsidR="00B62584" w:rsidRPr="00057F63" w:rsidRDefault="00627B62" w:rsidP="0020380F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Working Group Meeting No. </w:t>
            </w:r>
            <w:r w:rsidR="0062443E">
              <w:rPr>
                <w:rFonts w:asciiTheme="minorHAnsi" w:hAnsiTheme="minorHAnsi" w:cs="Arial"/>
                <w:sz w:val="20"/>
                <w:szCs w:val="20"/>
              </w:rPr>
              <w:t>3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4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5" w14:textId="77777777" w:rsidR="00B62584" w:rsidRPr="00D06A59" w:rsidRDefault="00B62584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584" w:rsidRPr="00D06A59" w14:paraId="3A23A10B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7" w14:textId="77777777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8" w14:textId="336947A1" w:rsidR="00B62584" w:rsidRPr="00D06A59" w:rsidRDefault="00BD12A2" w:rsidP="0092699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inderaker 2120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9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A" w14:textId="6EF7F0B4" w:rsidR="00B62584" w:rsidRPr="00D06A59" w:rsidRDefault="00BD12A2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im, </w:t>
            </w:r>
            <w:r w:rsidR="0062443E">
              <w:rPr>
                <w:rFonts w:asciiTheme="minorHAnsi" w:hAnsiTheme="minorHAnsi" w:cs="Arial"/>
                <w:sz w:val="20"/>
                <w:szCs w:val="20"/>
              </w:rPr>
              <w:t>Uma</w:t>
            </w:r>
          </w:p>
        </w:tc>
      </w:tr>
      <w:tr w:rsidR="00153724" w:rsidRPr="00D06A59" w14:paraId="37CCA6AC" w14:textId="77777777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5B59B5" w14:textId="30C2971F"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E05294" w14:textId="4866B08A" w:rsidR="00153724" w:rsidRDefault="00376B73" w:rsidP="0062443E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history="1">
              <w:r w:rsidR="0062443E" w:rsidRPr="00304C03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https://ucrengage.zoom.us/j/324973523</w:t>
              </w:r>
            </w:hyperlink>
            <w:r w:rsidR="00946FFE" w:rsidRPr="00F01308">
              <w:rPr>
                <w:rFonts w:asciiTheme="minorHAnsi" w:hAnsiTheme="minorHAnsi" w:cs="Arial"/>
                <w:sz w:val="20"/>
                <w:szCs w:val="20"/>
              </w:rPr>
              <w:t xml:space="preserve"> | +1 669 900 6833 Meeting ID.: </w:t>
            </w:r>
            <w:r w:rsidR="0062443E" w:rsidRPr="0062443E">
              <w:rPr>
                <w:rFonts w:asciiTheme="minorHAnsi" w:hAnsiTheme="minorHAnsi" w:cs="Arial"/>
                <w:sz w:val="20"/>
                <w:szCs w:val="20"/>
              </w:rPr>
              <w:t>324973523</w:t>
            </w:r>
          </w:p>
        </w:tc>
      </w:tr>
    </w:tbl>
    <w:p w14:paraId="3A23A10C" w14:textId="77777777" w:rsidR="00301C00" w:rsidRDefault="00301C00" w:rsidP="0020380F">
      <w:pPr>
        <w:spacing w:after="0" w:line="240" w:lineRule="auto"/>
      </w:pPr>
    </w:p>
    <w:p w14:paraId="3A23A10D" w14:textId="77777777" w:rsidR="007C274C" w:rsidRPr="0020380F" w:rsidRDefault="007C274C" w:rsidP="0020380F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>Meeting Goals</w:t>
      </w:r>
      <w:r w:rsidR="00FC5C9A" w:rsidRPr="0020380F">
        <w:rPr>
          <w:rFonts w:asciiTheme="minorHAnsi" w:hAnsiTheme="minorHAnsi"/>
          <w:b/>
          <w:bCs/>
          <w:sz w:val="20"/>
        </w:rPr>
        <w:tab/>
      </w:r>
      <w:r w:rsidR="00FC5C9A" w:rsidRPr="0020380F">
        <w:rPr>
          <w:rFonts w:asciiTheme="minorHAnsi" w:hAnsiTheme="minorHAnsi"/>
          <w:b/>
          <w:bCs/>
          <w:sz w:val="20"/>
        </w:rPr>
        <w:tab/>
      </w:r>
    </w:p>
    <w:p w14:paraId="6007F8E1" w14:textId="30454930" w:rsidR="0020380F" w:rsidRDefault="0062443E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Finalize working group charter</w:t>
      </w:r>
    </w:p>
    <w:p w14:paraId="3A23A112" w14:textId="673A5331" w:rsidR="007C274C" w:rsidRPr="0020380F" w:rsidRDefault="0062443E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 xml:space="preserve">Determine </w:t>
      </w:r>
      <w:r w:rsidR="00BD12A2">
        <w:rPr>
          <w:rFonts w:asciiTheme="minorHAnsi" w:hAnsiTheme="minorHAnsi"/>
          <w:bCs/>
          <w:sz w:val="20"/>
        </w:rPr>
        <w:t>key topics</w:t>
      </w:r>
      <w:r>
        <w:rPr>
          <w:rFonts w:asciiTheme="minorHAnsi" w:hAnsiTheme="minorHAnsi"/>
          <w:bCs/>
          <w:sz w:val="20"/>
        </w:rPr>
        <w:t xml:space="preserve"> of working group</w:t>
      </w:r>
      <w:r w:rsidR="0020380F">
        <w:rPr>
          <w:rFonts w:asciiTheme="minorHAnsi" w:hAnsiTheme="minorHAnsi"/>
          <w:bCs/>
          <w:sz w:val="20"/>
        </w:rPr>
        <w:t xml:space="preserve"> </w:t>
      </w:r>
    </w:p>
    <w:tbl>
      <w:tblPr>
        <w:tblpPr w:leftFromText="180" w:rightFromText="180" w:vertAnchor="text" w:horzAnchor="margin" w:tblpX="90" w:tblpY="261"/>
        <w:tblW w:w="9378" w:type="dxa"/>
        <w:tblLayout w:type="fixed"/>
        <w:tblLook w:val="04A0" w:firstRow="1" w:lastRow="0" w:firstColumn="1" w:lastColumn="0" w:noHBand="0" w:noVBand="1"/>
      </w:tblPr>
      <w:tblGrid>
        <w:gridCol w:w="1295"/>
        <w:gridCol w:w="5185"/>
        <w:gridCol w:w="2880"/>
        <w:gridCol w:w="18"/>
      </w:tblGrid>
      <w:tr w:rsidR="00DE523E" w:rsidRPr="00D06A59" w14:paraId="3A23A116" w14:textId="77777777" w:rsidTr="00354F70">
        <w:trPr>
          <w:gridAfter w:val="1"/>
          <w:wAfter w:w="18" w:type="dxa"/>
          <w:tblHeader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3" w14:textId="77777777" w:rsidR="00DE523E" w:rsidRPr="00D06A59" w:rsidRDefault="00DE523E" w:rsidP="006B12F9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4" w14:textId="0B9DA1CB" w:rsidR="00DE523E" w:rsidRPr="00D06A59" w:rsidRDefault="00DE523E" w:rsidP="006B12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enda Items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5" w14:textId="533E39BE" w:rsidR="00DE523E" w:rsidRPr="00DE523E" w:rsidRDefault="00DE523E" w:rsidP="00DE523E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7C274C" w:rsidRPr="00CA2CE2" w14:paraId="3A23A11D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7" w14:textId="66725642" w:rsidR="007C274C" w:rsidRPr="00CA2CE2" w:rsidRDefault="007C274C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153B3748" w14:textId="23E3F058" w:rsidR="002C2967" w:rsidRDefault="00BD12A2" w:rsidP="002C2967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 xml:space="preserve">Welcome and </w:t>
            </w:r>
            <w:r w:rsidR="002C2967">
              <w:rPr>
                <w:rFonts w:asciiTheme="minorHAnsi" w:hAnsiTheme="minorHAnsi"/>
                <w:bCs/>
                <w:sz w:val="20"/>
              </w:rPr>
              <w:t>Introductions</w:t>
            </w:r>
            <w:r w:rsidR="00512C2F">
              <w:rPr>
                <w:rFonts w:asciiTheme="minorHAnsi" w:hAnsiTheme="minorHAnsi"/>
                <w:bCs/>
                <w:sz w:val="20"/>
              </w:rPr>
              <w:t xml:space="preserve"> </w:t>
            </w:r>
          </w:p>
          <w:p w14:paraId="3A23A11B" w14:textId="54C22B97" w:rsidR="00DE523E" w:rsidRPr="00DE523E" w:rsidRDefault="00DE523E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C" w14:textId="77777777" w:rsidR="007C274C" w:rsidRPr="00CA2CE2" w:rsidRDefault="007C274C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E523E" w:rsidRPr="00CA2CE2" w14:paraId="3A23A124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E" w14:textId="3E3A9A80" w:rsidR="00DE523E" w:rsidRPr="00CA2CE2" w:rsidRDefault="00DE523E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58AE90D8" w14:textId="5CB05EBB" w:rsidR="002C2967" w:rsidRDefault="00BD12A2" w:rsidP="00D94C56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Finalize Working Group Charter</w:t>
            </w:r>
          </w:p>
          <w:p w14:paraId="3A23A122" w14:textId="3D88D360" w:rsidR="00354F70" w:rsidRPr="00CC3FFC" w:rsidRDefault="00354F70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23" w14:textId="77777777" w:rsidR="00DE523E" w:rsidRPr="00CA2CE2" w:rsidRDefault="00DE523E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14:paraId="0E348C7E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AA9A570" w14:textId="77777777" w:rsidR="00627B62" w:rsidRDefault="00627B62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5F16ED51" w14:textId="6AAFB64F" w:rsidR="0020380F" w:rsidRPr="0020380F" w:rsidRDefault="00BD12A2" w:rsidP="0020380F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Discuss key topics to include in outline for DRAFT Working Group report (to be completed by late-April)</w:t>
            </w:r>
          </w:p>
          <w:p w14:paraId="593CB89D" w14:textId="7FDD07EE" w:rsidR="00627B62" w:rsidRDefault="00627B62" w:rsidP="00627B62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98353DA" w14:textId="77777777"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B30F3" w:rsidRPr="00CA2CE2" w14:paraId="6C36708F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8D529ED" w14:textId="77777777" w:rsidR="006B30F3" w:rsidRDefault="006B30F3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DD75FFF" w14:textId="77777777" w:rsidR="006B30F3" w:rsidRDefault="00BD12A2" w:rsidP="00512C2F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Open discussion</w:t>
            </w:r>
          </w:p>
          <w:p w14:paraId="64B63F57" w14:textId="4D5E8313" w:rsidR="00BD12A2" w:rsidRDefault="00BD12A2" w:rsidP="00BD12A2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EA8C911" w14:textId="77777777" w:rsidR="006B30F3" w:rsidRDefault="006B30F3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14:paraId="0786E2FB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C5B2CB2" w14:textId="77777777" w:rsidR="00627B62" w:rsidRDefault="00627B62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CDAA27D" w14:textId="1B6D8499" w:rsidR="00627B62" w:rsidRDefault="00BD12A2" w:rsidP="00BD12A2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Next Steps and Upcoming Meetings on March 11 (VC Bomotti will participate)</w:t>
            </w:r>
          </w:p>
          <w:p w14:paraId="10CE6CB4" w14:textId="5377FABA" w:rsidR="00BD12A2" w:rsidRDefault="00BD12A2" w:rsidP="00BD12A2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5A2CE62B" w14:textId="77777777"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14:paraId="6B9E3310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B5FB006" w14:textId="77777777" w:rsidR="00627B62" w:rsidRDefault="00627B62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10F09100" w14:textId="77777777" w:rsidR="00627B62" w:rsidRDefault="00627B62" w:rsidP="006B30F3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7F77707" w14:textId="77777777"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E523E" w:rsidRPr="00CA2CE2" w14:paraId="3A23A12B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25" w14:textId="6945E2CF" w:rsidR="00DE523E" w:rsidRPr="00CA2CE2" w:rsidRDefault="00DE523E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29" w14:textId="3B6F0A47" w:rsidR="002C2967" w:rsidRPr="00354F70" w:rsidRDefault="002C2967" w:rsidP="00627B6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2A" w14:textId="77777777" w:rsidR="00DE523E" w:rsidRPr="00CA2CE2" w:rsidRDefault="00DE523E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</w:tbl>
    <w:p w14:paraId="3A23A15C" w14:textId="3C82151E" w:rsidR="00333568" w:rsidRDefault="00333568" w:rsidP="00CC3FFC">
      <w:pPr>
        <w:tabs>
          <w:tab w:val="left" w:pos="1845"/>
        </w:tabs>
      </w:pPr>
    </w:p>
    <w:p w14:paraId="6570F923" w14:textId="51986E14" w:rsidR="00EB6FCA" w:rsidRDefault="00EB6FCA" w:rsidP="00CC3FFC">
      <w:pPr>
        <w:tabs>
          <w:tab w:val="left" w:pos="1845"/>
        </w:tabs>
      </w:pPr>
      <w:r>
        <w:t>Add to your email signature:</w:t>
      </w:r>
    </w:p>
    <w:p w14:paraId="7192A976" w14:textId="77777777" w:rsidR="00EB6FCA" w:rsidRDefault="00376B73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14:paraId="227C0563" w14:textId="37895F60"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467E4" w14:textId="77777777" w:rsidR="00FC2EFB" w:rsidRDefault="00FC2EFB">
      <w:pPr>
        <w:spacing w:after="0" w:line="240" w:lineRule="auto"/>
      </w:pPr>
      <w:r>
        <w:separator/>
      </w:r>
    </w:p>
  </w:endnote>
  <w:endnote w:type="continuationSeparator" w:id="0">
    <w:p w14:paraId="28BD2C50" w14:textId="77777777" w:rsidR="00FC2EFB" w:rsidRDefault="00FC2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7" w14:textId="77777777"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14:paraId="3A23A168" w14:textId="27DFE4ED"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EB6FCA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EB6FCA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E" w14:textId="54486BFA" w:rsidR="001C2513" w:rsidRPr="00276A4C" w:rsidRDefault="001C2513" w:rsidP="001C2513">
    <w:pPr>
      <w:pStyle w:val="Footer"/>
      <w:spacing w:after="0"/>
      <w:jc w:val="center"/>
      <w:rPr>
        <w:rFonts w:asciiTheme="minorHAnsi" w:hAnsiTheme="minorHAnsi"/>
        <w:color w:val="C00000"/>
        <w:sz w:val="18"/>
        <w:szCs w:val="18"/>
      </w:rPr>
    </w:pPr>
  </w:p>
  <w:p w14:paraId="3A23A16F" w14:textId="77777777" w:rsidR="001C2513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</w:p>
  <w:p w14:paraId="3A23A170" w14:textId="4F1323D1" w:rsidR="001C2513" w:rsidRPr="00634D92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172E2F">
      <w:rPr>
        <w:rFonts w:asciiTheme="minorHAnsi" w:hAnsiTheme="minorHAnsi" w:cs="Arial"/>
        <w:bCs/>
        <w:color w:val="868270"/>
        <w:w w:val="84"/>
        <w:sz w:val="18"/>
        <w:szCs w:val="18"/>
      </w:rPr>
      <w:t>u</w:t>
    </w:r>
    <w:sdt>
      <w:sdtPr>
        <w:rPr>
          <w:rFonts w:asciiTheme="minorHAnsi" w:hAnsiTheme="minorHAnsi"/>
          <w:sz w:val="18"/>
          <w:szCs w:val="18"/>
        </w:rPr>
        <w:id w:val="235290144"/>
        <w:docPartObj>
          <w:docPartGallery w:val="Page Numbers (Top of Page)"/>
          <w:docPartUnique/>
        </w:docPartObj>
      </w:sdtPr>
      <w:sdtEndPr/>
      <w:sdtContent>
        <w:r>
          <w:rPr>
            <w:rFonts w:asciiTheme="minorHAnsi" w:hAnsiTheme="minorHAnsi"/>
            <w:sz w:val="18"/>
            <w:szCs w:val="18"/>
          </w:rPr>
          <w:tab/>
        </w:r>
        <w:r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376B73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  <w:r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376B73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F106" w14:textId="77777777" w:rsidR="00FC2EFB" w:rsidRDefault="00FC2EFB">
      <w:pPr>
        <w:spacing w:after="0" w:line="240" w:lineRule="auto"/>
      </w:pPr>
      <w:r>
        <w:separator/>
      </w:r>
    </w:p>
  </w:footnote>
  <w:footnote w:type="continuationSeparator" w:id="0">
    <w:p w14:paraId="18C84712" w14:textId="77777777" w:rsidR="00FC2EFB" w:rsidRDefault="00FC2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1" w14:textId="1018AED4"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376B73" w:rsidRPr="00376B73">
      <w:rPr>
        <w:rFonts w:asciiTheme="minorHAnsi" w:hAnsiTheme="minorHAnsi" w:cs="Arial"/>
        <w:noProof/>
        <w:sz w:val="20"/>
        <w:szCs w:val="20"/>
      </w:rPr>
      <w:t>February 22, 2019</w:t>
    </w:r>
    <w:r w:rsidR="00252F2F">
      <w:rPr>
        <w:sz w:val="20"/>
        <w:szCs w:val="20"/>
      </w:rPr>
      <w:fldChar w:fldCharType="end"/>
    </w:r>
  </w:p>
  <w:p w14:paraId="3A23A162" w14:textId="0EC534E8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14:paraId="3A23A163" w14:textId="6A67311A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14:paraId="3A23A164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14:paraId="3A23A165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9" w14:textId="52E96035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14:paraId="3A23A16A" w14:textId="62148B8E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14:paraId="3A23A16C" w14:textId="1C6B3F83"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14:paraId="3A23A16D" w14:textId="77777777"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7"/>
  </w:num>
  <w:num w:numId="5">
    <w:abstractNumId w:val="25"/>
  </w:num>
  <w:num w:numId="6">
    <w:abstractNumId w:val="18"/>
  </w:num>
  <w:num w:numId="7">
    <w:abstractNumId w:val="9"/>
  </w:num>
  <w:num w:numId="8">
    <w:abstractNumId w:val="19"/>
  </w:num>
  <w:num w:numId="9">
    <w:abstractNumId w:val="14"/>
  </w:num>
  <w:num w:numId="10">
    <w:abstractNumId w:val="23"/>
  </w:num>
  <w:num w:numId="11">
    <w:abstractNumId w:val="22"/>
  </w:num>
  <w:num w:numId="12">
    <w:abstractNumId w:val="3"/>
  </w:num>
  <w:num w:numId="13">
    <w:abstractNumId w:val="10"/>
  </w:num>
  <w:num w:numId="14">
    <w:abstractNumId w:val="12"/>
  </w:num>
  <w:num w:numId="15">
    <w:abstractNumId w:val="8"/>
  </w:num>
  <w:num w:numId="16">
    <w:abstractNumId w:val="20"/>
  </w:num>
  <w:num w:numId="17">
    <w:abstractNumId w:val="1"/>
  </w:num>
  <w:num w:numId="18">
    <w:abstractNumId w:val="21"/>
  </w:num>
  <w:num w:numId="19">
    <w:abstractNumId w:val="5"/>
  </w:num>
  <w:num w:numId="20">
    <w:abstractNumId w:val="15"/>
  </w:num>
  <w:num w:numId="21">
    <w:abstractNumId w:val="7"/>
  </w:num>
  <w:num w:numId="22">
    <w:abstractNumId w:val="16"/>
  </w:num>
  <w:num w:numId="23">
    <w:abstractNumId w:val="11"/>
  </w:num>
  <w:num w:numId="24">
    <w:abstractNumId w:val="0"/>
  </w:num>
  <w:num w:numId="25">
    <w:abstractNumId w:val="24"/>
  </w:num>
  <w:num w:numId="26">
    <w:abstractNumId w:val="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kwNKwFAIdcTF8tAAAA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31CAA"/>
    <w:rsid w:val="00134C5F"/>
    <w:rsid w:val="00143D03"/>
    <w:rsid w:val="00153724"/>
    <w:rsid w:val="00156525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2967"/>
    <w:rsid w:val="002D73CF"/>
    <w:rsid w:val="002E7831"/>
    <w:rsid w:val="00301C00"/>
    <w:rsid w:val="0032339F"/>
    <w:rsid w:val="00333568"/>
    <w:rsid w:val="00335BD8"/>
    <w:rsid w:val="00354F70"/>
    <w:rsid w:val="00362357"/>
    <w:rsid w:val="00376935"/>
    <w:rsid w:val="00376B73"/>
    <w:rsid w:val="003809CD"/>
    <w:rsid w:val="0039039D"/>
    <w:rsid w:val="003A0E89"/>
    <w:rsid w:val="003B1C4C"/>
    <w:rsid w:val="003C273E"/>
    <w:rsid w:val="003D4993"/>
    <w:rsid w:val="003E0469"/>
    <w:rsid w:val="003E445B"/>
    <w:rsid w:val="003E5062"/>
    <w:rsid w:val="003F25A8"/>
    <w:rsid w:val="003F28D5"/>
    <w:rsid w:val="00405FFD"/>
    <w:rsid w:val="00422D04"/>
    <w:rsid w:val="0042469D"/>
    <w:rsid w:val="0043727F"/>
    <w:rsid w:val="00443D5F"/>
    <w:rsid w:val="004479BC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443E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242A"/>
    <w:rsid w:val="00714A34"/>
    <w:rsid w:val="00724F1E"/>
    <w:rsid w:val="00725CD2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E0064"/>
    <w:rsid w:val="008F44C7"/>
    <w:rsid w:val="0091626C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B1B91"/>
    <w:rsid w:val="00BB3CD2"/>
    <w:rsid w:val="00BC2170"/>
    <w:rsid w:val="00BC289A"/>
    <w:rsid w:val="00BD12A2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93FF9"/>
    <w:rsid w:val="00E9750E"/>
    <w:rsid w:val="00EA63BD"/>
    <w:rsid w:val="00EA6E1A"/>
    <w:rsid w:val="00EB6FCA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2EFB"/>
    <w:rsid w:val="00FC4747"/>
    <w:rsid w:val="00FC5C9A"/>
    <w:rsid w:val="00FD4BF2"/>
    <w:rsid w:val="00FD5836"/>
    <w:rsid w:val="00FD77B0"/>
    <w:rsid w:val="00FE3803"/>
    <w:rsid w:val="00FE6595"/>
    <w:rsid w:val="00FE716F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3249735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8BE497-CF41-4AD0-8A6A-D43E0C8AF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6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755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deleteme</cp:lastModifiedBy>
  <cp:revision>2</cp:revision>
  <cp:lastPrinted>2013-03-01T00:35:00Z</cp:lastPrinted>
  <dcterms:created xsi:type="dcterms:W3CDTF">2019-02-25T21:35:00Z</dcterms:created>
  <dcterms:modified xsi:type="dcterms:W3CDTF">2019-02-25T21:35:00Z</dcterms:modified>
</cp:coreProperties>
</file>